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Petroleum Engineer Position in Mexico C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exico City, Mexico</w:t>
      </w:r>
    </w:p>
    <w:bookmarkStart w:id="21" w:name="X686869fbc35215ee529de09f2f8db5bffa5e2ca"/>
    <w:p>
      <w:pPr>
        <w:pStyle w:val="Heading2"/>
      </w:pPr>
      <w:r>
        <w:t xml:space="preserve">Subject: Internship Application for Petroleum Engineer Position in Mexico City</w:t>
      </w:r>
    </w:p>
    <w:p>
      <w:pPr>
        <w:pStyle w:val="FirstParagraph"/>
      </w:pPr>
      <w:r>
        <w:t xml:space="preserve">Dear Hiring Manager,</w:t>
      </w:r>
    </w:p>
    <w:p>
      <w:pPr>
        <w:pStyle w:val="BodyText"/>
      </w:pPr>
      <w:r>
        <w:t xml:space="preserve">I am writing with profound enthusiasm to submit my application for the Petroleum Engineer internship position at [Company Name] in Mexico City, as advertised on [Platform where job was posted]. As a dedicated petroleum engineering student at [University Name] with specialized coursework in reservoir simulation and drilling optimization, I have meticulously prepared this Internship Application Letter to articulate how my academic foundation and professional aspirations align seamlessly with your esteemed organization's mission in the heart of Mexico City. This opportunity represents a pivotal moment in my career trajectory as I pursue excellence in the global energy sector from one of Latin America’s most dynamic energy hubs.</w:t>
      </w:r>
    </w:p>
    <w:p>
      <w:pPr>
        <w:pStyle w:val="BodyText"/>
      </w:pPr>
      <w:r>
        <w:t xml:space="preserve">Mexico City has long been a strategic focal point for petroleum engineering innovation, housing major industry headquarters and sophisticated research facilities that drive regional energy solutions. My decision to pursue this internship specifically in Mexico City is rooted in my deep appreciation for the city’s unique position at the intersection of cutting-edge technology and rich hydrocarbon heritage. I have closely followed [Company Name]’s pioneering work on enhanced oil recovery techniques in mature Mexican fields, particularly your recent advancements in carbon capture integration at the [Specific Field Name] project – a development that exemplifies the forward-thinking approach I aspire to contribute to as a Petroleum Engineer intern.</w:t>
      </w:r>
    </w:p>
    <w:p>
      <w:pPr>
        <w:pStyle w:val="BodyText"/>
      </w:pPr>
      <w:r>
        <w:t xml:space="preserve">My academic journey has equipped me with robust technical competencies directly applicable to your operations. Through rigorous coursework in Well Log Analysis, Reservoir Engineering, and Petroleum Economics at [University Name], I have mastered industry-standard software including PETREL, Eclipse, and Schlumberger’s Petrel. During my capstone project focused on optimizing production from unconventional reservoirs in the Burgos Basin (a region central to Mexico's oil production), I demonstrated proficiency in data-driven decision making that increased simulated recovery rates by 18%. This experience directly translates to the operational challenges faced daily by Petroleum Engineers across Mexico City’s energy landscape. I am particularly eager to apply these skills within [Company Name]’s framework while learning from industry leaders embedded in Mexico City's vibrant energy ecosystem.</w:t>
      </w:r>
    </w:p>
    <w:p>
      <w:pPr>
        <w:pStyle w:val="BodyText"/>
      </w:pPr>
      <w:r>
        <w:t xml:space="preserve">What truly distinguishes this Internship Application Letter is my profound understanding of Mexico's evolving energy context. Having completed a semester studying Latin American Energy Policy at the National Autonomous University of Mexico (UNAM), I grasp the intricate balance between hydrocarbon development and sustainability goals in our nation. I recognize that successful Petroleum Engineers in Mexico City must navigate not only technical complexities but also regulatory frameworks like PEMEX's recent modernization initiatives and national energy transition policies. My fluency in Spanish – both professional and academic – ensures seamless integration into your team’s communication environment, allowing me to immediately contribute to field operations while respecting local industry practices.</w:t>
      </w:r>
    </w:p>
    <w:p>
      <w:pPr>
        <w:pStyle w:val="BodyText"/>
      </w:pPr>
      <w:r>
        <w:t xml:space="preserve">I am particularly drawn to [Company Name]’s commitment to developing the next generation of engineers through initiatives like your Young Professionals Program. In my previous internship at [Previous Company/Organization] in Monterrey, I collaborated on a team that reduced drilling non-productive time by 22% through real-time data analysis – a project that mirrored your company’s emphasis on operational excellence. My ability to thrive in fast-paced environments was further validated when I led a student research group analyzing seismic data for the Mexican government’s Energy Transition Fund, resulting in a published technical brief cited by [Relevant Institution]. These experiences solidify my readiness to contribute meaningfully as an incoming Petroleum Engineer intern in Mexico City.</w:t>
      </w:r>
    </w:p>
    <w:p>
      <w:pPr>
        <w:pStyle w:val="BodyText"/>
      </w:pPr>
      <w:r>
        <w:t xml:space="preserve">My aspiration extends beyond technical execution; I aim to become part of Mexico City's legacy of energy innovation. The city’s transformation from traditional oil production centers toward integrated energy solutions – including your company's work on renewable-hydrocarbon hybrid systems – resonates deeply with my vision for sustainable petroleum engineering. I am prepared to immerse myself in the professional culture of Mexico City, where industry professionals like those at [Company Name] consistently set the standard for technical excellence across Latin America. This internship represents more than a learning opportunity; it is a strategic step toward becoming an engineer who can bridge global best practices with Mexico’s unique energy challenges from within this critical urban center.</w:t>
      </w:r>
    </w:p>
    <w:p>
      <w:pPr>
        <w:pStyle w:val="BodyText"/>
      </w:pPr>
      <w:r>
        <w:t xml:space="preserve">I am confident that my proactive approach, technical foundation, and deep respect for Mexico's energy heritage position me as an ideal candidate for this Petroleum Engineer internship. I am eager to bring my expertise in reservoir modeling and field development planning to your Mexico City operations while learning from the industry’s most accomplished professionals. My resume, attached for your review, provides further detail about my qualifications.</w:t>
      </w:r>
    </w:p>
    <w:p>
      <w:pPr>
        <w:pStyle w:val="BodyText"/>
      </w:pPr>
      <w:r>
        <w:t xml:space="preserve">Thank you for considering this Internship Application Letter. I welcome the opportunity to discuss how my skills align with [Company Name]’s objectives in person and am available at your earliest convenience for an interview in Mexico City. I look forward to contributing to your team’s success as a dedicated Petroleum Engineer intern within our nation's energy capital.</w:t>
      </w:r>
    </w:p>
    <w:p>
      <w:pPr>
        <w:pStyle w:val="BodyText"/>
      </w:pPr>
      <w:r>
        <w:t xml:space="preserve">Sincerely,</w:t>
      </w:r>
    </w:p>
    <w:p>
      <w:pPr>
        <w:pStyle w:val="BodyText"/>
      </w:pPr>
      <w:r>
        <w:t xml:space="preserve">[Your Full Name]</w:t>
      </w:r>
    </w:p>
    <w:bookmarkEnd w:id="21"/>
    <w:p>
      <w:pPr>
        <w:pStyle w:val="BodyText"/>
      </w:pPr>
      <w:r>
        <w:t xml:space="preserve">This Internship Application Letter has been meticulously crafted to reflect the requirements of a Petroleum Engineer position in Mexico City, emphasizing both technical competencies and cultural alignment with Mexico's energ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11:25:03Z</dcterms:created>
  <dcterms:modified xsi:type="dcterms:W3CDTF">2026-07-21T11:25:03Z</dcterms:modified>
</cp:coreProperties>
</file>

<file path=docProps/custom.xml><?xml version="1.0" encoding="utf-8"?>
<Properties xmlns="http://schemas.openxmlformats.org/officeDocument/2006/custom-properties" xmlns:vt="http://schemas.openxmlformats.org/officeDocument/2006/docPropsVTypes"/>
</file>